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512ed188290fc2bdbdd656cd1e1ba3f30223a"/>
      <w:r>
        <w:rPr>
          <w:b/>
        </w:rPr>
        <w:t xml:space="preserve">ПРОТОКОЛ ПРО РЕЗУЛЬТАТИ ЗЕМЕЛЬНИХ ТОРГІВ № LRE001-UA-20240409-47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бровеличк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7.05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7.05.2024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в комплексі з розташованим на ній водним об'єктом, кадастровий номер 3521782700:02:002:0676, загальною площею – 12,4266 га для рибогосподарських потреб (код КВЦПЗ – 10.07), що розташована на території Добровеличківської селищної ради (за межами с. Липняжка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в комплексі з розташованим на ній водним об’єктом, кадастровий номер 3521782700:02:002:0676, загальною площею – 12,4266 га для рибогосподарських потреб (код КВЦПЗ – 10.07), з яких: 5,2304 га – пасовища; 0,1437 га – землі, які використовуються для технічної інфраструктури; 0,3766 – болота; 6,6759 га – ставки, за рахунок земель водного фонду, що перебуває в комунальній власності та розташована на території Добровеличківської селищної ради (за межами с. Липняжк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 7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 3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5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71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зуренко Юрій Сергійович, ІПН/РНОКПП: 32371242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вранська Наталія Іванівна, ІПН/РНОКПП: 32618133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авранськ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6 033,91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20:07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енко Юр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033,91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09:5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авранськ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6 191,11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2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енко Юр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23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авранськ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6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2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енко Юр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23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азуренко Юр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1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23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вранськ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6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2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авранська Наталія Іванівна, ІПН/РНОКПП: 32618133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17,50 грн (вісімсот сім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898,36 грн (три тисячі вісімсот дев'яносто вісім гривень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2 451,64 грн (дванадцять тисяч чотириста п'ятдесят одна гривня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тгДобровел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8999980334109815000011503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тгДобровел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998120000115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7.05.2024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авранська Наталія Іванівна, ІПН/РНОКПП: 32618133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обровеличк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6T19:16:57Z</dcterms:created>
  <dcterms:modified xsi:type="dcterms:W3CDTF">2024-06-16T19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